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9DF9E7" w14:textId="2DC48A0D" w:rsidR="00414106" w:rsidRDefault="00536C91">
      <w:pPr>
        <w:rPr>
          <w:b/>
          <w:bCs/>
        </w:rPr>
      </w:pPr>
      <w:r w:rsidRPr="00536C91">
        <w:rPr>
          <w:b/>
          <w:bCs/>
        </w:rPr>
        <w:t xml:space="preserve">Air travel safety </w:t>
      </w:r>
      <w:r>
        <w:rPr>
          <w:b/>
          <w:bCs/>
        </w:rPr>
        <w:t>infographic</w:t>
      </w:r>
    </w:p>
    <w:p w14:paraId="4B3C16F7" w14:textId="77777777" w:rsidR="00536C91" w:rsidRDefault="00536C91">
      <w:r>
        <w:t>For this task, I have used the canva.com website to create an infographic. I have utilized a template available and modified it based on our project task requirement. The first plot in the infographic is a density plot that explains the fatalities based on each route and we have found out that the route Zahedan to Kerman has more fatalities than other routes. The second plot is a line graph between the year and the fatalities where the finding is that more accidents happened between the 1970s and 1990s and now the accident rate has been reduced due to improvement in the technology. The next plot in the infographic is a pie chart that shows the top 10 airlines having more fatalities. We have found that airlines like Aeroflot, Military – US air force have more accidents than other airlines.</w:t>
      </w:r>
    </w:p>
    <w:p w14:paraId="24FEDC30" w14:textId="6E1251E7" w:rsidR="00536C91" w:rsidRPr="00536C91" w:rsidRDefault="00536C91">
      <w:r>
        <w:t xml:space="preserve">The fourth chart in our infographic shows a bar chart explaining the top 10 fatalities based on the aircraft type. It is evident that aircraft like </w:t>
      </w:r>
      <w:proofErr w:type="gramStart"/>
      <w:r>
        <w:t>Douglas,  Boeing</w:t>
      </w:r>
      <w:proofErr w:type="gramEnd"/>
      <w:r>
        <w:t xml:space="preserve"> B-747 have more fatalities than other aircraft. The next chart is based on a map with </w:t>
      </w:r>
      <w:proofErr w:type="spellStart"/>
      <w:r>
        <w:t>color</w:t>
      </w:r>
      <w:proofErr w:type="spellEnd"/>
      <w:r>
        <w:t xml:space="preserve"> grading. The darker </w:t>
      </w:r>
      <w:proofErr w:type="spellStart"/>
      <w:r>
        <w:t>color</w:t>
      </w:r>
      <w:proofErr w:type="spellEnd"/>
      <w:r>
        <w:t xml:space="preserve"> indicates the countries with more fatalities and the lighter </w:t>
      </w:r>
      <w:proofErr w:type="spellStart"/>
      <w:r>
        <w:t>color</w:t>
      </w:r>
      <w:proofErr w:type="spellEnd"/>
      <w:r>
        <w:t xml:space="preserve"> indicates countries with fewer fatalities. We have found that developed countries have more fatalities than other countries which are due to air traffic. The last chart is nothing but a pie chart with countries that have more fatalities. It shows Russia, the USA, USSR has more fatalities than other countries. </w:t>
      </w:r>
    </w:p>
    <w:sectPr w:rsidR="00536C91" w:rsidRPr="00536C9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Latha">
    <w:panose1 w:val="02000400000000000000"/>
    <w:charset w:val="00"/>
    <w:family w:val="swiss"/>
    <w:pitch w:val="variable"/>
    <w:sig w:usb0="001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yNDI0MTExMzMwMTBX0lEKTi0uzszPAykwrAUAhhO9kywAAAA="/>
  </w:docVars>
  <w:rsids>
    <w:rsidRoot w:val="00536C91"/>
    <w:rsid w:val="00414106"/>
    <w:rsid w:val="00536C91"/>
  </w:rsids>
  <m:mathPr>
    <m:mathFont m:val="Cambria Math"/>
    <m:brkBin m:val="before"/>
    <m:brkBinSub m:val="--"/>
    <m:smallFrac m:val="0"/>
    <m:dispDef/>
    <m:lMargin m:val="0"/>
    <m:rMargin m:val="0"/>
    <m:defJc m:val="centerGroup"/>
    <m:wrapIndent m:val="1440"/>
    <m:intLim m:val="subSup"/>
    <m:naryLim m:val="undOvr"/>
  </m:mathPr>
  <w:themeFontLang w:val="en-IN"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B062FE"/>
  <w15:chartTrackingRefBased/>
  <w15:docId w15:val="{563563FA-74B6-4232-95E4-BE5E69599B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ta-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cs="Lath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222</Words>
  <Characters>1270</Characters>
  <Application>Microsoft Office Word</Application>
  <DocSecurity>0</DocSecurity>
  <Lines>10</Lines>
  <Paragraphs>2</Paragraphs>
  <ScaleCrop>false</ScaleCrop>
  <Company/>
  <LinksUpToDate>false</LinksUpToDate>
  <CharactersWithSpaces>14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santhakumar Kalaikkovan</dc:creator>
  <cp:keywords/>
  <dc:description/>
  <cp:lastModifiedBy>Vasanthakumar Kalaikkovan</cp:lastModifiedBy>
  <cp:revision>1</cp:revision>
  <dcterms:created xsi:type="dcterms:W3CDTF">2021-11-02T02:02:00Z</dcterms:created>
  <dcterms:modified xsi:type="dcterms:W3CDTF">2021-11-02T02:27:00Z</dcterms:modified>
</cp:coreProperties>
</file>